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d751c3</w:t>
            </w:r>
            <w:r>
              <w:t xml:space="preserve"> </w:t>
            </w:r>
            <w:r>
              <w:t xml:space="preserve">del 0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8497ce4e-65c5-430c-810b-27e5ee24f158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428a39f8-1861-4a46-9cb0-eb1ee1db9c42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08:40Z</dcterms:created>
  <dcterms:modified xsi:type="dcterms:W3CDTF">2023-07-08T20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